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551DA2" w14:textId="77777777" w:rsidR="00D83753" w:rsidRDefault="00FB7D98">
      <w:pPr>
        <w:pStyle w:val="Title"/>
      </w:pPr>
      <w:r>
        <w:t>Feedback for Project Number 26</w:t>
      </w:r>
    </w:p>
    <w:p w14:paraId="30551DA3" w14:textId="77777777" w:rsidR="00D83753" w:rsidRDefault="00FB7D98">
      <w:pPr>
        <w:pStyle w:val="Heading2"/>
      </w:pPr>
      <w:bookmarkStart w:id="0" w:name="instructions"/>
      <w:r>
        <w:t>Instructions</w:t>
      </w:r>
      <w:bookmarkEnd w:id="0"/>
    </w:p>
    <w:p w14:paraId="30551DA4" w14:textId="77777777" w:rsidR="00D83753" w:rsidRDefault="00FB7D98">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30551DA5" w14:textId="77777777" w:rsidR="00D83753" w:rsidRDefault="00FB7D9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30551DA6" w14:textId="77777777" w:rsidR="00D83753" w:rsidRDefault="00FB7D98">
      <w:pPr>
        <w:pStyle w:val="Heading2"/>
      </w:pPr>
      <w:bookmarkStart w:id="1" w:name="feedback-below"/>
      <w:r>
        <w:t>Feedback Below</w:t>
      </w:r>
      <w:bookmarkEnd w:id="1"/>
    </w:p>
    <w:p w14:paraId="30551DA7" w14:textId="77777777" w:rsidR="00D83753" w:rsidRDefault="00FB7D98">
      <w:pPr>
        <w:pStyle w:val="FirstParagraph"/>
      </w:pPr>
      <w:r>
        <w:rPr>
          <w:b/>
        </w:rPr>
        <w:t>What is their topic on?</w:t>
      </w:r>
    </w:p>
    <w:p w14:paraId="5F11FBF0" w14:textId="77777777" w:rsidR="00FB7D98" w:rsidRDefault="00FB7D98">
      <w:pPr>
        <w:numPr>
          <w:ilvl w:val="0"/>
          <w:numId w:val="2"/>
        </w:numPr>
      </w:pPr>
      <w:r>
        <w:rPr>
          <w:i/>
        </w:rPr>
        <w:t>Is the title consistent with the topic?</w:t>
      </w:r>
    </w:p>
    <w:p w14:paraId="30551DA8" w14:textId="3373084B" w:rsidR="00D83753" w:rsidRDefault="00FB7D98" w:rsidP="00FB7D98">
      <w:r>
        <w:t xml:space="preserve">Yes, title is consistent: </w:t>
      </w:r>
      <w:r>
        <w:t>Effect of Analytic Skills on Interns Recruitment</w:t>
      </w:r>
    </w:p>
    <w:p w14:paraId="7D6D3E83" w14:textId="77777777" w:rsidR="00FB7D98" w:rsidRDefault="00FB7D98">
      <w:pPr>
        <w:numPr>
          <w:ilvl w:val="0"/>
          <w:numId w:val="2"/>
        </w:numPr>
      </w:pPr>
      <w:r>
        <w:rPr>
          <w:i/>
        </w:rPr>
        <w:t xml:space="preserve">In other </w:t>
      </w:r>
      <w:proofErr w:type="gramStart"/>
      <w:r>
        <w:rPr>
          <w:i/>
        </w:rPr>
        <w:t>words</w:t>
      </w:r>
      <w:proofErr w:type="gramEnd"/>
      <w:r>
        <w:rPr>
          <w:i/>
        </w:rPr>
        <w:t xml:space="preserve"> does the title make sense for the project?</w:t>
      </w:r>
      <w:r>
        <w:t xml:space="preserve">  </w:t>
      </w:r>
    </w:p>
    <w:p w14:paraId="30551DA9" w14:textId="6C25B3BD" w:rsidR="00D83753" w:rsidRDefault="00FB7D98" w:rsidP="00FB7D98">
      <w:r>
        <w:t>Yes, title makes sense</w:t>
      </w:r>
    </w:p>
    <w:p w14:paraId="30551DAA" w14:textId="77777777" w:rsidR="00D83753" w:rsidRDefault="00FB7D98">
      <w:pPr>
        <w:pStyle w:val="FirstParagraph"/>
      </w:pPr>
      <w:r>
        <w:rPr>
          <w:b/>
        </w:rPr>
        <w:t>Are the objectives of the project clearly identifiable?</w:t>
      </w:r>
    </w:p>
    <w:p w14:paraId="30551DAB" w14:textId="77777777" w:rsidR="00D83753" w:rsidRDefault="00FB7D98">
      <w:pPr>
        <w:pStyle w:val="BodyText"/>
      </w:pPr>
      <w:r>
        <w:t>Yes.</w:t>
      </w:r>
    </w:p>
    <w:p w14:paraId="537E6AC3" w14:textId="77777777" w:rsidR="00FB7D98" w:rsidRDefault="00FB7D98">
      <w:pPr>
        <w:numPr>
          <w:ilvl w:val="0"/>
          <w:numId w:val="3"/>
        </w:numPr>
      </w:pPr>
      <w:r>
        <w:rPr>
          <w:i/>
        </w:rPr>
        <w:t>What are they wanting to study?</w:t>
      </w:r>
      <w:r>
        <w:t xml:space="preserve"> </w:t>
      </w:r>
    </w:p>
    <w:p w14:paraId="30551DAC" w14:textId="5D104044" w:rsidR="00D83753" w:rsidRDefault="00FB7D98" w:rsidP="00FB7D98">
      <w:r>
        <w:t>The presenter wants to explore th</w:t>
      </w:r>
      <w:r>
        <w:t>e effect of possessing analytic skills on the success of students obtaining an internship.</w:t>
      </w:r>
    </w:p>
    <w:p w14:paraId="30551DAD" w14:textId="77777777" w:rsidR="00D83753" w:rsidRDefault="00FB7D98">
      <w:pPr>
        <w:numPr>
          <w:ilvl w:val="0"/>
          <w:numId w:val="3"/>
        </w:numPr>
      </w:pPr>
      <w:r>
        <w:rPr>
          <w:i/>
        </w:rPr>
        <w:t>What is the motivation of this project?</w:t>
      </w:r>
    </w:p>
    <w:p w14:paraId="30551DAE" w14:textId="77777777" w:rsidR="00D83753" w:rsidRDefault="00FB7D98">
      <w:pPr>
        <w:pStyle w:val="FirstParagraph"/>
      </w:pPr>
      <w:r>
        <w:t>Analytic skills are essential to the job market today, in the fast developing business world, these type of skills are becomi</w:t>
      </w:r>
      <w:r>
        <w:t>ng more and more important.</w:t>
      </w:r>
    </w:p>
    <w:p w14:paraId="30551DAF" w14:textId="77777777" w:rsidR="00D83753" w:rsidRDefault="00FB7D98">
      <w:pPr>
        <w:pStyle w:val="Compact"/>
        <w:numPr>
          <w:ilvl w:val="0"/>
          <w:numId w:val="4"/>
        </w:numPr>
      </w:pPr>
      <w:r>
        <w:rPr>
          <w:i/>
        </w:rPr>
        <w:t>What does the presenter hope to accomplish with this project?</w:t>
      </w:r>
    </w:p>
    <w:p w14:paraId="30551DB0" w14:textId="77777777" w:rsidR="00D83753" w:rsidRDefault="00FB7D98">
      <w:pPr>
        <w:pStyle w:val="FirstParagraph"/>
      </w:pPr>
      <w:r>
        <w:lastRenderedPageBreak/>
        <w:t>The presenter hopes to bring awareness of the importance of developing analytic skills as it can give potential interns a competitive edge in the job market.</w:t>
      </w:r>
    </w:p>
    <w:p w14:paraId="30551DB1" w14:textId="77777777" w:rsidR="00D83753" w:rsidRDefault="00FB7D98">
      <w:pPr>
        <w:pStyle w:val="BodyText"/>
      </w:pPr>
      <w:r>
        <w:rPr>
          <w:b/>
        </w:rPr>
        <w:t>What dat</w:t>
      </w:r>
      <w:r>
        <w:rPr>
          <w:b/>
        </w:rPr>
        <w:t>a are used?</w:t>
      </w:r>
    </w:p>
    <w:p w14:paraId="2E8C0A1E" w14:textId="77777777" w:rsidR="00FB7D98" w:rsidRDefault="00FB7D98">
      <w:pPr>
        <w:pStyle w:val="Compact"/>
        <w:numPr>
          <w:ilvl w:val="0"/>
          <w:numId w:val="5"/>
        </w:numPr>
      </w:pPr>
      <w:r>
        <w:rPr>
          <w:i/>
        </w:rPr>
        <w:t>What website(s) are scraped?</w:t>
      </w:r>
      <w:r>
        <w:t xml:space="preserve"> </w:t>
      </w:r>
    </w:p>
    <w:p w14:paraId="30551DB2" w14:textId="6304144F" w:rsidR="00D83753" w:rsidRDefault="00FB7D98" w:rsidP="00FB7D98">
      <w:pPr>
        <w:pStyle w:val="Compact"/>
        <w:ind w:left="480"/>
      </w:pPr>
      <w:r>
        <w:t>Indeed.com</w:t>
      </w:r>
    </w:p>
    <w:p w14:paraId="696E8FBC" w14:textId="77777777" w:rsidR="00FB7D98" w:rsidRDefault="00FB7D98">
      <w:pPr>
        <w:pStyle w:val="Compact"/>
        <w:numPr>
          <w:ilvl w:val="0"/>
          <w:numId w:val="5"/>
        </w:numPr>
      </w:pPr>
      <w:r>
        <w:rPr>
          <w:i/>
        </w:rPr>
        <w:t>Are other data brought in from outside sources?</w:t>
      </w:r>
      <w:r>
        <w:t xml:space="preserve"> </w:t>
      </w:r>
    </w:p>
    <w:p w14:paraId="30551DB3" w14:textId="4D6CFE8F" w:rsidR="00D83753" w:rsidRDefault="00FB7D98" w:rsidP="00FB7D98">
      <w:pPr>
        <w:pStyle w:val="Compact"/>
        <w:ind w:left="480"/>
      </w:pPr>
      <w:r>
        <w:t>No.</w:t>
      </w:r>
    </w:p>
    <w:p w14:paraId="2B2CC3A2" w14:textId="77777777" w:rsidR="00FB7D98" w:rsidRDefault="00FB7D98">
      <w:pPr>
        <w:pStyle w:val="Compact"/>
        <w:numPr>
          <w:ilvl w:val="0"/>
          <w:numId w:val="5"/>
        </w:numPr>
      </w:pPr>
      <w:r>
        <w:rPr>
          <w:i/>
        </w:rPr>
        <w:t>If so, what are they and how do they add to the project?</w:t>
      </w:r>
      <w:r>
        <w:t xml:space="preserve"> </w:t>
      </w:r>
    </w:p>
    <w:p w14:paraId="30551DB4" w14:textId="518D0CB1" w:rsidR="00D83753" w:rsidRDefault="00FB7D98" w:rsidP="00FB7D98">
      <w:pPr>
        <w:pStyle w:val="Compact"/>
        <w:ind w:left="480"/>
      </w:pPr>
      <w:r>
        <w:t>No.</w:t>
      </w:r>
    </w:p>
    <w:p w14:paraId="69383634" w14:textId="77777777" w:rsidR="00FB7D98" w:rsidRDefault="00FB7D98">
      <w:pPr>
        <w:pStyle w:val="FirstParagraph"/>
      </w:pPr>
      <w:r>
        <w:rPr>
          <w:b/>
        </w:rPr>
        <w:t>What is your overall impression of the project?</w:t>
      </w:r>
      <w:r>
        <w:t xml:space="preserve"> </w:t>
      </w:r>
    </w:p>
    <w:p w14:paraId="30551DB5" w14:textId="6F59F5D1" w:rsidR="00D83753" w:rsidRDefault="00FB7D98">
      <w:pPr>
        <w:pStyle w:val="FirstParagraph"/>
      </w:pPr>
      <w:r>
        <w:t>I found the presentation very informational</w:t>
      </w:r>
      <w:r>
        <w:t xml:space="preserve"> as the presenter gave a lot of background and thoroughly explained how he scrapped the data. The use of different type of visualizations was refreshing and very interesting, I enjoyed this presentation.</w:t>
      </w:r>
    </w:p>
    <w:p w14:paraId="6CE364DB" w14:textId="77777777" w:rsidR="00FB7D98" w:rsidRDefault="00FB7D98">
      <w:pPr>
        <w:pStyle w:val="BodyText"/>
        <w:rPr>
          <w:b/>
        </w:rPr>
      </w:pPr>
      <w:r>
        <w:rPr>
          <w:b/>
        </w:rPr>
        <w:t>Other encouragements/critiques you would like to pro</w:t>
      </w:r>
      <w:r>
        <w:rPr>
          <w:b/>
        </w:rPr>
        <w:t xml:space="preserve">vide to your colleague </w:t>
      </w:r>
      <w:proofErr w:type="gramStart"/>
      <w:r>
        <w:rPr>
          <w:b/>
        </w:rPr>
        <w:t>in order for</w:t>
      </w:r>
      <w:proofErr w:type="gramEnd"/>
      <w:r>
        <w:rPr>
          <w:b/>
        </w:rPr>
        <w:t xml:space="preserve"> them to have a more refined project.</w:t>
      </w:r>
    </w:p>
    <w:p w14:paraId="30551DB6" w14:textId="2C845CA8" w:rsidR="00D83753" w:rsidRDefault="00FB7D98">
      <w:pPr>
        <w:pStyle w:val="BodyText"/>
      </w:pPr>
      <w:r>
        <w:t xml:space="preserve"> I thought the presentation was great, I would just suggest reducing the amount of text included in the presentation as it can distract from the visualizations. But overall, great job!</w:t>
      </w:r>
    </w:p>
    <w:sectPr w:rsidR="00D837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51DBB" w14:textId="77777777" w:rsidR="00000000" w:rsidRDefault="00FB7D98">
      <w:pPr>
        <w:spacing w:after="0"/>
      </w:pPr>
      <w:r>
        <w:separator/>
      </w:r>
    </w:p>
  </w:endnote>
  <w:endnote w:type="continuationSeparator" w:id="0">
    <w:p w14:paraId="30551DBD" w14:textId="77777777" w:rsidR="00000000" w:rsidRDefault="00FB7D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51DB7" w14:textId="77777777" w:rsidR="00D83753" w:rsidRDefault="00FB7D98">
      <w:r>
        <w:separator/>
      </w:r>
    </w:p>
  </w:footnote>
  <w:footnote w:type="continuationSeparator" w:id="0">
    <w:p w14:paraId="30551DB8" w14:textId="77777777" w:rsidR="00D83753" w:rsidRDefault="00FB7D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5488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8BCC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6498"/>
    <w:rsid w:val="004E29B3"/>
    <w:rsid w:val="00590D07"/>
    <w:rsid w:val="00784D58"/>
    <w:rsid w:val="008D6863"/>
    <w:rsid w:val="00B86B75"/>
    <w:rsid w:val="00BC48D5"/>
    <w:rsid w:val="00C36279"/>
    <w:rsid w:val="00D83753"/>
    <w:rsid w:val="00E315A3"/>
    <w:rsid w:val="00FB7D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51DA2"/>
  <w15:docId w15:val="{4F4A294A-41A5-4FCA-A377-D1054435C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28</Words>
  <Characters>2441</Characters>
  <Application>Microsoft Office Word</Application>
  <DocSecurity>0</DocSecurity>
  <Lines>20</Lines>
  <Paragraphs>5</Paragraphs>
  <ScaleCrop>false</ScaleCrop>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6</dc:title>
  <dc:creator>Lilian Nino</dc:creator>
  <cp:keywords/>
  <cp:lastModifiedBy>Lilian Nino</cp:lastModifiedBy>
  <cp:revision>3</cp:revision>
  <dcterms:created xsi:type="dcterms:W3CDTF">2021-03-26T20:56:00Z</dcterms:created>
  <dcterms:modified xsi:type="dcterms:W3CDTF">2021-03-26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